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Henk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enk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02 Brandywine Road Libertyville 6004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myers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12038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ely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